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902_Learning-anything_conversation</w:t>
      </w:r>
    </w:p>
    <w:bookmarkStart w:id="20" w:name="Xf7cea7fd137e3b5f83298a8620baef1dccd26c4"/>
    <w:p>
      <w:pPr>
        <w:pStyle w:val="Heading2"/>
      </w:pPr>
      <w:r>
        <w:t xml:space="preserve">Conversation 1: The Value of Lifelong Learn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really believe every chance we get to learn something new should be seized immediatel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It’s like they say, knowledge is power. So, what do you think we should focus on learning firs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ell, I think it depends on our current needs. If something’s relevant, we should prioritize tha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rue, but what about learning those skills that might not seem necessary now? Shouldn’t we invest in them too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You never know when those seemingly useless skills might come in handy later o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really resonates with me. It’s about keeping our options open, righ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! Like, if I never learned basic coding in college, I probably wouldn’t be able to fix minor tech issues at work now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fantastic point. It’s one of those things where if you don’t learn it, you might miss out forever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Precisely! So, what new skill do you think we should explore together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How about learning a new language? It’s always in demand and opens so many door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like that idea! Plus, it can be a fun challeng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’m game! That way, we can both support each other’s learning journey.</w:t>
      </w:r>
    </w:p>
    <w:bookmarkEnd w:id="20"/>
    <w:bookmarkStart w:id="21" w:name="Xd05ec543d438c1d7a4917484b0d699d70d95a7a"/>
    <w:p>
      <w:pPr>
        <w:pStyle w:val="Heading2"/>
      </w:pPr>
      <w:r>
        <w:t xml:space="preserve">Conversation 2: The Challenges of Learn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Have you ever felt frustrated by how overwhelming learning something new can b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Oh, for sure! It can be a real drag at times, and there’s so much information out ther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’ve found that sometimes, it’s just easier to stick with what you know instead of diving into the unknow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that, but isn’t that kinda closing the door on future opportunitie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Yeah, but it’s not easy when you’re already juggling work, life, and everything els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ough call for sure! But I think having a growth mindset could help turn that frustration around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guess, but I still have my doubts. There are times I wonder if it’s even worth the effor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think about it! Without learning, we might just be stuck in a rut eventuall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true. Maybe it’s worth trying out smaller goals rather than taking on too much all at onc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sounds like a solid plan! Bite-sized learning can make it less overwhelm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And who knows? We might stumble upon something we really lov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’m excited now! Let’s dive in and explore new things at a comfortable pace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9Z</dcterms:created>
  <dcterms:modified xsi:type="dcterms:W3CDTF">2024-09-03T05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